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CasebookTitle"/>
      </w:pPr>
      <w:r>
        <w:t xml:space="preserve">Rules &amp; Regulations</w:t>
      </w:r>
    </w:p>
    <w:p>
      <w:pPr>
        <w:pStyle w:val="Compact"/>
        <w:pStyle w:val="CasebookSubtitle"/>
      </w:pPr>
      <w:r>
        <w:t xml:space="preserve">A novel.</w:t>
      </w:r>
    </w:p>
    <w:p>
      <w:pPr>
        <w:pStyle w:val="CasebookHeadnote"/>
      </w:pPr>
      <w:r>
        <w:t xml:space="preserve">Not really a novel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>Table of Contents</w:t>
          </w:r>
        </w:p>
        <w:p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1" w:history="1">
            <w:r>
              <w:rPr>
                <w:rStyle w:val="Hyperlink"/>
                <w:noProof/>
              </w:rPr>
              <w:t>
            1 Ampersand &amp; Ampersand; a fish drawing &gt;&lt;&gt;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2" w:history="1">
            <w:r>
              <w:rPr>
                <w:rStyle w:val="Hyperlink"/>
                <w:noProof/>
              </w:rPr>
              <w:t>
            1.1 Foo0 v. Bar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3" w:history="1">
            <w:r>
              <w:rPr>
                <w:rStyle w:val="Hyperlink"/>
                <w:noProof/>
              </w:rPr>
              <w:t>
            1.2 Some TextBloc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"/>
            <w:tabs>
              <w:tab w:val="right" w:leader="dot" w:pos="9350"/>
            </w:tabs>
            <w:rPr>
              <w:noProof/>
            </w:rPr>
          </w:pPr>
          <w:hyperlink w:anchor="_auto_toc_4" w:history="1">
            <w:r>
              <w:rPr>
                <w:rStyle w:val="Hyperlink"/>
                <w:noProof/>
              </w:rPr>
              <w:t>
            1.3 Some Lin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bookmarkStart w:id="1" w:name="_auto_toc_1"/>
    <w:bookmarkEnd w:id="1"/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bookmarkStart w:id="2" w:name="_auto_toc_2"/>
    <w:bookmarkEnd w:id="2"/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 has a note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has a link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highlighted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elided: is elid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BodyText"/>
      </w:pPr>
      <w:r>
        <w:t xml:space="preserve">This text is replaced: is replac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bookmarkStart w:id="3" w:name="_auto_toc_3"/>
    <w:bookmarkEnd w:id="3"/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 highlight.</w:t>
      </w:r>
    </w:p>
    <w:bookmarkStart w:id="4" w:name="_auto_toc_4"/>
    <w:bookmarkEnd w:id="4"/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0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CasebookHeadnote">
    <w:name w:val="Casebook Headnote"/>
    <w:basedOn w:val="BodyText"/>
    <w:qFormat/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2:16:40Z</dcterms:created>
  <dcterms:modified xsi:type="dcterms:W3CDTF">2019-11-18T0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